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</w:t>
      </w:r>
      <w:r>
        <w:t xml:space="preserve"> </w:t>
      </w:r>
      <w:r>
        <w:t xml:space="preserve">36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ผ้าบาติก ตำแหน่งตรีชฎา เปิดมาเช้าวันจันทร์ค่ะพี่เลิกต้องแจ้งให้เจ้าหลายเรื่องด้วยกันโดยเฉพาะคนที่อยู่ในกรุงเทพฯเพราะว่ากรุงเทพฯก็มีประกาศออกมาเรื่องของการผ่อนคลายกิจกรรม บางอย่างเพิ่มเติมให้โดยเฉพาะ เด็กนะคะ ที่เล่นเกม โปรแกรมผู้ใหญ่ก็เล่น โหลดเกมร้านเกมต่างๆผ่อนคลายให้เปิดกิจการได้ภายใต้มาตรฐานด้านสุขอนามัยอย่างเข้มงวดนะคะ และ ของการนั่งดื่มในร้านอาหาร ก่อนหน้านี้ต้องปิดละเป็นล้านที่มีเครื่องหมายชากับชาพระเท่านั้น ก็บอกว่าร้านที่มี การขอใบรับรองจาก Thai Stop covid Plus ก็สามารถ นั่งดื่มได้ ภายใต้มาตรฐานเดียวกันทั้งหมดทั้งมวลต้องจบอยู่ที่ 21:00 น เหมือนกัน มาไล่เรียงให้ได้ทราบกันนะคะเริ่มเลยก็แล้วกันนะ เรื่องของด้านการสาธารณสุขชั้น 1 ลงพื้นที่ไปที่กระบี่ รัฐมนตรีช่วยว่าการกระทรวงสาธารณสุขนะคะก็ไปช่วยดูดูสาธารณสุขระดับประเทศรับนักท่องเที่ยวอย่างเป็นทางการตั้งแต่วันที่ 1 พฤศจิกายน คุณสาธิตปิตุเตชะ รัฐมนตรีช่วยสาธารณสุขนะครับ พูดถึงภาพรวมการเปิดประเทศก่อนทั้งประเทศนะคะ 1 พฤศจิกายนเที่ยวที่เดินเข้ามาผ่านทางโครงการพบว่าติดเชื้อโควิคอยู่ที่ประมาณ 0.08 เปอร์เซ็นต์ พี่พูดถึงจังหวัดกระบี่บ้างจังหวัดกระบี่นะคะ ที่กระบี่ มีผู้ติดเชื้อรายใหม่ 86 คน ลิเวอร์พูลมีผู้ติดเชื้ออยู่ที่ 800 800 คน มีผู้เสียชีวิตอยู่ที่ 39 คนตอนนี้แนวโน้มลดลง ในช่วง 20 วันที่ผ่านมา มีผู้ป่วยรายวันไม่เกิน 100 คน การพูดถึงภาพรวมนะคะ โดยท่านรัฐมนตรีช่วยสาธารณสุขที่ภาพรวมการฉีดวัคซีนนี้ก็เป็นเครื่องมือสำคัญตอนนี้ครอบคลุมไปแล้ว 60 เปอร์เซ็นต์ของจำนวนประชากรทั้งหมดแต่ถ้ายึดตามฐานข้อมูลของหมอพร้อม จะเข้ากลุ่มไปแล้ว 70% ถามถึงสถานพยาบาลอัตราการครองเตียงที่กระบี่จะคงเป็นไปตามเกณฑ์ซึ่ง ก็ต้องมีคนไข้สีเหลืองไม่เกิน 80% ตอนนี้ยังอยู่ที่ 40% ถือว่ายังมีที่ว่างในการรองรับได้ เราไม่ควรจะมีใครเข้าไปใช้นะคะ เนื่องจากการลงพื้นที่กระบี่นี้บอกว่าผู้ประกอบการประชาชนเองพร้อม รายการเปิดเมืองแต่ก็กำชับนะครับทุกฝ่ายให้มีวินัยมีความพร้อมในการร่วมมือมาตรการต่างๆและ 14 วันอันตรายก็คือตั้งแต่เปิดประเทศมานะคะคุณผู้ชม ช่วยกันตั้งใจอดทน เนื้อเพลงอนาชีดวัคซีนทำให้เปิดประเทศ เดินหน้าเฉลิมฉลองเทศกาลสงกรานต์ปีหน้ากันได้ ลองฟังเสียงดูนะคะ ผมคิดว่า 14 วันอันตรายส่วนผมคิดว่า ประชาชนมีความมั่นคงเข้าใจนะครับ ผู้ประกอบการได้มีความเคร่งครัดในทุกมาตรการลดความเสี่ยงและก็ให้ความร่วมมือนี้ เจ้าหน้าที่สาธารณสุขก็เดินหน้าที่ควบคุม 5014 วันอันตรายนี้ไม่ได้ผมมั่นใจว่าการเปิดประเทศ และในพื้นที่ 17 จังหวัดที่เราเดินหน้ามานี่จะเป็นการเปิดแบบไม่สะดุดนะครับแล้วก็จะเดินหน้าสู่การฉลองสงกรานต์ในปีหน้า ภายใต้การฉีดวัคซีนที่มีจำนวนครอบคลุม 80 เปอร์เซ็นต์ขึ้นไปจนถึงการฉีดเข็ม 3 วาดอะไร การประชุมกก ก็น่าจะได้ทราบนะคะว่าผลการประเมินเป็นอย่างไรต่อไปนะคะ กระดาษที่ครูสาธิตเองยังกับผู้ประกอบการ 16 การเปิดเมืองต้องมีการจ้าง จำนวนกลุ่มแรงงานข้ามชาตินี้ก็ต้องรอบคอบช่วยลดความเสี่ยง เพราะว่านอกจาก เพื่อคัดเลือกหน่วยงานเลี้ยงแล้วงานกฐินในช่วงนี้แล้วไม่อยากจะให้เกิดการนำเข้ากลุ่มแรงงานข้ามชาติเหมือนที่เคยผ่านมาอีก สวัสดีค่ะพูดถึงประกาศกรุงเทพฯกรุงเทพฯก่อนหน้านี้ สั่งปิดสถานที่ชั่วคราวฉบับ 26 โรงแรมอัศวินขวัญเมืองผู้ว่าราชการกรุงเทพฯนะคะที่นี่เป็นการผ่อนคลายให้บางกิจการสามารถเข้ามาเปิดให้บริการได้โดยมีเงื่อนไขนะคะเห็นชอบให้ร้านเกม อินเทอร์เน็ต โปรแกรมต่างๆ เปิดดำเนินการได้ภายใต้เงื่อนไขการเวลาค่ะตามระเบียบและมาตรฐานการป้องกันโรคโดยเคร่งครัด ร้านที่จำหน่ายอาหารหรือเครื่องดื่มที่กันผ่านการตรวจประเมินตามมาตรฐานความปลอดภัยป้องกันโรค covid-19 รองรับสุขภาพดีวิถีใหม่ หรือ Thai Stop covid ของกรมอนามัย สามารถ เปิดบริการได้เหมือนกัน ทับลานที่ตรวจการประเมินตามมาตรฐานชา ของการท่องเที่ยวแห่งประเทศไทยได้เหมือนกันแล้วนะคะนั่งดื่มที่ร้านได้แต่ก็ต้องไม่เกิน 9:00 น ทั้งหมดจะมีผล 16 พฤศจิกายนถึง 30 พฤศจิกายน จนกว่าจะมีการประกาศเปลี่ยนแปลงเป็นอย่างอื่นอันนี้คือประกาศของกรุงเทพมหานคร Thai Stop covid Plus แบบฟอร์มของกรมอนามัยนะคะ เพื่อให้ผู้ประกอบการ มารับการประเมินมาตรฐานความปลอดภัยในสถานประกอบกิจการสถานบริการสาธารณสุข ในกลุ่มที่ให้บริการประชาชน เราไปขอรับใบรับรองได้นะคะสำหรับผู้ประกอบการที่เว็บไซต์ stop service อนามัย m o p ดอท co.th น่าจะแยกกิจการไว้อย่างตลาดนัดตลาดสดตลาดค้า 2 ร้านอาหาร แบบนี้นะคะ กำลังทำการประเมินจะไปช่องทำแบบประเมินเอาไว้ให้มีช่องให้แนบเอกสาร แบบประเมินได้ต่างกันตามสภาพ ที่อธิบายไปเมื่อสักครู่นะคะอาจจะเป็นตลาดหรือเป็นร้านอาหารแบบนี้นะคะ ก็จะไม่ได้มาตรการสุขอนามัยและความปลอดภัย การทำความสะอาดโต๊ะที่นั่งหลังการให้บริการจะทำป้ายแสดงความสะอาด เดี๋ยวจะสัมภาษณ์ต่างๆห้องน้ำห้องท่า The Mask อุปกรณ์ ต้องการรับประทานอาหารเฉพาะบุคคล นะคะ วันนี้ไปจอดในพื้นที่กันบ้างนะคะอย่าเพื่อนที่ข้าวสารซึ่งถือว่าก่อนหน้านี้ที่ได้ยินว่ามีการเปิดประเทศไปแล้วคือคักมาก ไม่มีใครฟิวส์แล้วผู้ประกอบการทั้งหลายออกมาปัดฝุ่นร้านต่างๆมันจะครึกครื้นและล่าสุดในสปปบอกไปแหลงไปเมื่อสุดสัปดาห์ที่ผ่านมาว่า ขอเลื่อนการเปิดสถานบันเทิงผับบาร์ไปก่อน ตอนแรกนี้เขาเฝ้ารอว่า 1 ธันวาคม 1 ธันวาคมคงจะได้เปิดผับบาร์สถานบันเทิงคาราโอเกะแต่ว่าสวป ความปลอดภัย 6 มกราคมปีหน้านะคะวันนี้ขอใช้คำว่าเตรียมความพร้อม ข้าวสารบอกว่าการเลื่อนนี้มันยิ่งทำให้เขาทรุดมากยิ่งขึ้น อยู่แล้วก็ทรุดเข้าไปอีกนะคะ ก็เหมือนจะกระทบเหมือนกันนะคะจะใด รักเริ่มเปิดปีหน้านะคะ นาฬิกาสัปดาห์ที่ถนนข้าวสารก็อย่างที่บอกว่าจะเบิกประเทศไปโอเค ก่อนเจ้าที่ พี่ครับอนุญาตให้ดื่มแอลกอฮอล์ได้ตามร้านที่มีเครื่องหมายชาก่อน 3 ทุ่มก็เห็น ไปนะคะมีนักท่องเที่ยวที่เดินทางมา พอมีชีวิตชีวาขึ้นมาบ้างนะคะ แล้วก็จะสังเกตที่สำคัญตั้งแต่ทางเข้า ประกาศให้นักท่องเที่ยวเข้ามาที่ถนนข้าวสาร เช่นต้องโชคคนฉีดวัคซีน 2 เข็ม ถ้าไม่มีคนฉีดวัคซีนหรือฉีดมาแล้ว 1 เข็มเดือน 6 เดือนควรต้องตรวจ APK ตรงทางเข้าเลยอย่าค่าใช้จ่ายคันละ 100 บาทถ้าไม่ตรวจไม่มีผลตรวจเข้าไม่ได้ เข้ามาได้เลยนะคะ สเปน เปิดผับบาร์จากเดิม 1 ธันวาคมเป็น 16 มกราคม 2560 59 เราได้มีโอกาสพูดคุยกับหลาน นี่วันอาทิตย์ข้าวสารนะคะที่เคยเปิดเป็นบาร์แล้วตอนนี้เปลี่ยน Bar and Restaurant คือเพิ่มคอเลสเตอรอลก็คือใครอาหารขายอาหารได้นะคะ คือจัดโต๊ะเว้นระยะห่างดีเจเปิดเพลงแหละ แต่ต้องงดเล่นตามมาตรการรอบผู้ช่วยผู้จัดการคนพิเศษวงบอกว่ารู้สึกเสียดายมากที่ต้องเลื่อนเวลาเปิดออกไปเป็นต้นปีหน้า นั่นแปลว่ากำหนดห้ามเต้นห้ามดื่มเกินเวลา ยังคงมีต่อไปก็จะส่งผลให้รายได้ลดลงตามไปด้วย ตอนนี้ที่เปิดอยู่นี่ รายได้ที่รับในแต่ละวันก็มีแต่เพียง 30 เปอร์เซ็นต์เท่านั้นค่ะว่าเปิดแล้วนะคะ จะได้ครับผม จริงก็อยากให้เปิด ผมสูญเสียรายได้เยอะมากเลยว่ายังต่างชาติเข้ามา บางคนเขาก็อยากมาปาร์ตี้มาเที่ยวมาดื่มแล้วพออย่างนี้ ลูกค้าบางคนไม่เข้าใจแต่ก็พยายามอธิบายว่าเป็นมาตรการของรัฐบาลเพื่อการป้องกันของโรคโควิตด้วย พฤติกรรมของนักท่องเที่ยวต่างชาติ ที่ข้าวสารมีค่ะไม่ใช่บอกว่า ไม่รักเดี๋ยวเสียมากกว่ามากกว่ามานั่งกินข้าว น้ำดื่มแบบรังสรรค์นะ ฟังเพลงดนตรี Party อย่างนั้นน่ะด้วยความที่ขายอาหาร Street Food น่ะ ผัดไทยข้าวไข่เจียวอย่างนั้นเป็นต้น ก็จะเป็นลักษณะของการดื่มมากกว่า โอกาสที่นักท่องเที่ยวใจไม่มาก็จะสูงขึ้นเพราะว่ารู้ว่ามาแล้วก็เดินไม่ได้เดี๋ยวแม่ก็แค่ถึง 21:00 น เท่านั้นแต่เขาก็เข้าใจ พ่อพันธุ์มีความปลอดภัยมาแบบนี้ก็ดีกว่า การตั้งปิดยาว ไม่ให้ธุรกิจสถานบันเทิงเปิดอีกเลยก็โอเคก็รอกันไปนะคะ ในกรณีที่หม่อมสักคู่ ถ้าเกิดร้านไหนไม่ได้มีเครื่องหมายชาหรือชาพัด ก่อนหน้านี้ก็คือเปิดขายแอลกอฮอล์ให้เสียบได้ใช่ไหมคะ ลักษมีคำนวณมาว่าให้ขออนุญาตใน Thai Stop covid Plus ได้ใช่ไหมล่ะ ไปดูตาม กระบวนการหรือว่าคุณเข้าข่ายหลังคาประเภทไหน I stop service Apartment จะเป็นของกรมอนามัยถ้าจะเป็นของททท มีตั้งหลายร้าน ขอขึ้นใหม่ชา แล้วยังไม่ได้เสียที โอเคอย่างนั้นใคร stop service Plus นี่ก็ได้เดี๋ยวได้เหมือนกันนะคะ ที่จริงแล้วนายจะบอกว่านายกสมาคมผู้ประกอบธุรกิจถนนข้าวสาร โฆษณาเรืองวัฒนกุลบอกว่า ก่อน สมาคมผู้ประกอบการเพื่อเป็นแนวทางที่ทำกันอยู่แล้วนะคะ ตั้งแต่ 1 พฤศจิกายน ด้วยความที่เขากระตือรือร้นที่จะเปิดนะในทางปฏิบัติก็บอกทำแบบนี้กันมาอยู่แล้ว มาทำอยู่แล้วอยู่แล้วไม่ว่าจะเป็นการให้ตรวจ KK ถ้ายังไม่มีผลฉีดวัคซีนมาหรือใครที่ได้รับวัคซีนครบ 2 เข็มคุณต้องโชว์ให้ดูชาวต่างชาติที่จะมาควรต้องมีวัคซีนให้เห็นตัวด้วยเอกสาร ทำตลอดอยู่แล้วแล้วปัจจุบันนี้ ก็ทำทำได้มานะคะแต่ก็นั่นแหละ อย่างที่บอกนะครับว่าสุดท้าย การที่จะไปเปิดสถาน 16 มกราคมปีหน้าก็ยังต้องดูสถานการณ์อยู่ดีใช่ เพราะ ระบบตัวเลขจะมาอย่างไรเพราะล่าสุดที่ฝรั่งเศสในนะคะมีคุณหมอทางคนไทยของเราเนี่ยบอกว่าไปเจอ เชื้อสายพันธุ์ การกลายพันธุ์ใหม่ ที่ยังไม่ระบุไม่ได้ว่ามันจะรุนแรงมากแค่ไหนใกล้บ้านอีกแล้ว ทีวีกระทรวงสาธารณสุขบอกว่า 14 วันอันตรายที่เรากำลังรอประเมินกันอยู่นี้ เป็นระยะไหน จะสามารถผ่อนปรนอะไรได้บ้าง แล้วต้องระวังอะไรกันมากขึ้นกว่านี้นี่เป็นสัปดาห์ที่ต้องถือว่าเข้มข้นนะคะคุณผู้ชม ในการติดตามสถานการณ์และการต่างประเทศมาครบ 2 สัปดาห์ เย็นนี้ขอไปอีกมุมนึงก็แล้วกัน ออกจากผับบาร์ร้านอาหารใกล้ The Mall Hall โดยธรรมชาติ ที่ดอยสุเทพ เขาเปิดให้นักท่องเที่ยวขึ้นไปดูพระอาทิตย์ขึ้น ไปดูหมอกสวยๆกันแล้ว ตั้งแต่ 10 พฤศจิกายนมีการปรับรูปแบบด้วยเป็นการเที่ยว วิธีใหม่ให้สอดคล้องกับสถานการณ์และนักท่องเที่ยวนะคะ ไปดูแสงแรกและเป็นจำนวนมาก โดยเฉพาะช่วงสุดสัปดาห์ มะขามประจำจังหวัดเชียงใหม่คุณเอกพงษ์ประดิษฐพงษ์มีรายงานค่ะ ได้ค่ะเช้านี้ที่ดอยอินทนนท์จังหวัดเชียงใหม่เข้าฟ้าแจ่มใส ทะเลหมอกผืนใหญ่กว้างสุดสายตาโดยเฉพาะในช่วงสุดสัปดาห์แบบนี้นักท่องเที่ยวพากันเดินทางมาตั้งแต่เช้ามืด ชมความสวยงามในยามเช้า สั่งแล้วของวันที่ 2 กระทบกับทะเลหมอกผืนใหญ่เป็นสีทองบริเวณจุดชมวิวกิ่วแม่ปานดอยอินทนนท์ เหตุการณ์ประทับใจของผู้คนมาเฝ้ารอชมท่ามกลางลมหนาว อุณหภูมิที่ 9 องศาเซลเซียส เที่ยวตรังไม่ผิดหวังที่ได้มาชมความสวยงามของธรรมชาติ อากาศที่อุทยานปิดการท่องเที่ยวไปนานกว่า 7 เดือนจากสถานการณ์ covid-19 นอกจากทะเลหมอกผืนใหญ่ธรรมชาติที่ฟื้นตัวเต็มที่ เร่งด่วนให้นักท่องเที่ยว เข้าสู่เส้นทาง ศึกษาธรรมชาติ ความหลากหลายของพรรณพืชท้องถิ่นของป่าดิบชื้น มอสเฟิร์นแล้วรวมถึงต้นไม้น้อยใหญ่วันนี้ฟื้นสมบูรณ์สวยงาม รถถัง ทุ่งหญ้าแห่งเดียวในประเทศไทย ก็คือรอที่เปิด นานแล้วนะค่ะ เปิด วันที่ 10 วันนี้วันที่ 13 ก็เลยจองมาที่นะค่ะ นักท่องเที่ยวก็คือเกินคาดเยอะ อากาศดีแบบ สงกรานต์รอคอยนะค่ะ พอมาก็มันก็ท่องเที่ยวก็พร้อมที่จะรองรับนักท่องเที่ยวแล้วค่ะ ใช่ค่ะช่วงนี้อากาศดีอากาศหนาว ก็คือตรงๆตรงข้างล่างก็ได้ยังไม่ค่อยเย็นขึ้นมาก็คุ้มค่ากับการมาด้วยนะครับอากาศดี มาทีหลังเลยค่ะเมื่อคืนหนักกว่าครั้งแรกเยอะเลยค่ะ ดอยอินทนนท์หลังจากเริ่มเปิดการท่องเที่ยวอีกครั้งเมื่อวันที่ 10 พฤศจิกายนที่ผ่านมา อุทยานแห่งชาติดอยอินทนนท์ การท่องเที่ยวแบบวิธีมาก บอกล่วงหน้าผ่าน Application View คนเข้ามาต้องผ่านการตรวจวัดคลอง เอกสารการฉีดวัคซีนครบ 2 เข็ม OPPO f9 ใส่หน้ากากอนามัยตลอดเวลา 10 วันแรกท่องเที่ยวท่องเที่ยวร่วงหน้า Application งอนแล้ว 6000 คน รูปแบบการท่องเที่ยวที่เปลี่ยนไปส่งผลให้ธรรมชาติลดน้อยลง คิดถึงดอยอินทนนท์โอกาสเดินทางมา อุทยาน zbing เส้นทางศึกษาธรรมชาติทาง ผาดอกเสี้ยวเว็บไซต์ ในกรณีนี้ ขอบคุณคุณเอกพงษ์ค่ะ เห็นแล้วอยากไปเที่ยวนะดีมากค่ะ หนาวมาก ชูชกผู้ชมไปนะคะวันนี้ก่อน คุณอากลับมาดูอีกมุมนึงค่ะ เปิดโรงเรียนเปิดเทอมนักเรียนกรุงเทพฯหนัง ที่ผ่านมา คนแรกที่เปิดแอร์นอน Size กลับพร้อมกันชนหน้ากลับมาติดตามค่ะ ดนตรี เขียนโฆษณา ที่ผ่านมาเราได้เห็นโรงเรียนสส ไปทยอยเปิดเรียนตอนสายกันนะคะ วันนี้วันแรกค่ะหลังจากสัปดาห์ที่แล้วโรงเรียน Big cleaning ทำความสะอาดใหญ่ไปแล้วพอที่จะรองรับการเปิดพร้อมกันวันนี้ โรงเรียนมัธยมในสังกัดกรุงเทพมหานคร เพิ่มอีก 109 แห่ง มีอะไรงานมาจากโรงเรียนมัธยมปุรณาวาส มีรายงานสดนะคะพร้อมแล้วเชิญค่ะ เชิญค่ะ คุณชัชฎาภรณ์คุณตรีชฎาคะวันนี้บรรยากาศของการเปิดเทอมวันแรก โรงเรียนมัธยมในสังกัดกรุงเทพมหานคร เมื่อเช้านี้ ถ้าเป็นพิเศษค่ะจากทีมข่าวนะคะเพราะว่านักเรียนมาโรงเรียนตั้งแต่ 6 โมงเช้านะคะ ชุดตรวจ HIV ต้องตรวจหาเชื้อก่อนที่จะเข้าเรียนนะคะ เมื่อเช้านี้ค่าโรงเรียนทุกคนได้หมดใน CK ครบหมดแล้ว อยู่ไหน กลุ่มเสี่ยงค่ะ ดูบรรยากาศเดิม วันแรกของโรงเรียนมัธยมในสังกัดกรุงเทพมหานครนะคะ สวัสดีครับเข้าไปเซ็นเอกสารตั้งแต่หน้าประตูหน้าโรงเรียนนะคะ ว่าจะเปลี่ยนเป็นนัดหมายกับที่ประตูทางเข้าแล้วค่อยเข้าไปในโรงเรียนพร้อมกันค่ะ ตัวจะเกิดวันแรกของเด็กๆยังจะกลัวอะไรมาก็ 6 เดือนค่ะ แบตตาเลี่ยน โรงเรียนนะคะด้านหน้า รับลงทะเบียน ชุดลิเก วันแรก ได้รับการสนับสนุนจากสำนักอนามัยกรุงเทพมหานครค่ะ แล้วก็มีเจ้าหน้าที่มาตรวจให้ครับ เราก็ให้คำแนะนำค่ะ natasha นะคะพัดไปค่ะ จะคุยกับเธอนะคะ กูไปเซ็นด้วยกันนะครับ ตื่นๆกลับมาไปฟังกันค่ะ นักเรียนชายขาด ดูบอลออนไลน์ น่าจะจองอีกนะคะ Happy ครับเขาประกาศอะไร รู้สึกว่ามันจะกลับกับรถกลับมาค่ะ มี รักมากกว่าเดิมประมาณนี้ค่ะ เล่นไหมตื่นเต้นค่ะ เล่น 1-1 ไหม สำหรับครัว น่าจะทำการ นางไปบ่อย เรียกกันอยู่ใกล้คนอื่นนะคะ เงินในเกมลดราคา ต้องไปชักกรุงเทพฯไม่เปิดเผยครับ กินข้าวนะครับ โรงเรียนวัดในกรุงเทพฯ เจอกันคนละกันครับ เยี่ยมเลยนะคะ พบว่านักเรียนมีความตื่นเต้น แล้วก็มีความสุขที่ได้ไปโรงเรียนจากการตรวจเอซาวนี้ ให้คุณดำเนินไปแล้วก็ 600 คนนะ ยังไม่พบนักเรียนกลุ่มเสี่ยง เราจะมีก็จะ สุดสัปดาห์ค่ะ สำหรับการจัดการเรียนการสอนแบบผสมผสานโดยแบ่ง กลุ่มเอในกลุ่มดีครับสำหรับการมาเรียน 1 วันเว้น 1 วันนะคะ ห้องเรียนจะเป็นห้องละ 40 คนก็จะกลับให้นักเรียนได้ โอนไม่เกิน 25 คนตามมาตรการของกระทรวงสาธารณสุขค่ะ ชวนไปเที่ยวที่ห้องเรียนเป็นเวลา 3 วันนะคะ กลุ่มพระเครื่องสูบว่างดเรียนที่โรงเรียนมาให้กูที่บ้านสวนกุ้งเสียบตามนั้น ให้เกิดอาการร่วมด้วยนะคะหากพบผู้ป่วยเยอะๆมากกว่าในห้องเรียนก็จะปิดเน็ตเล่นเป็นเวลา 3 วัน นักเรียนการเรียนการสอนตามพิจารณาของคณะกรรมการโรคติดต่อ และในกลุ่มเสี่ยงสูงก็จะต้องส่งตรวจวิธีการ pcr ค่ะ ค่าเข้าชมบรรยากาศการเปิดเรียนวันแรกของโรงเรียนมัธยมบูรณาวาสนะคะ เมื่อเช้านี้ค่ะท่านรองผู้ว่าราชการกรุงเทพมหานคร และผู้อำนวยการ มานครก็ลงพื้นที่ตรวจเยี่ยม กำลังทำเกี่ยวกับความปลอดภัยนะคะ ซึ่งก็มีการพูดคุยทักทายกันว่ากูเป็นนักเรียนนะคะ เริ่มกันเลยออนไลน์เจอกันนานมากนะคะ มีพนักงานเข้าแถวหน้าเสาธงเสร็จแล้วนะคะ มันจะได้แบ่งกลุ่ม ก็ไม่ไปเรียนกันห้องละ 25 คนตอนที่บอกไว้ มันจะเป็นการทำตามพนักงานกระทรวงสาธารณสุข พี่มี 19 ค่ะ รอยยิ้มนะครับขอเปลี่ยนเป็นของน้องๆที่มาเจอคนอื่นที่โรงเรียน เหนื่อยไหมเพื่อนๆ การเปิด Application เรียน มันบอกว่างวดนี้นะ PS ตัวที่บ้าน มีการตรวจนะครับอย่างน้อยต้องมี 2 ยี่ห้อ น่าจะมียี่ห้อเดียวไม่ได้ออกไหม พอมีเหตุการณ์ของผลบวกรวม ผลบวกลวงผล - ลวง ไม่มีทางรู้เลยว่าเราติดเชื้อแผลติดเชื้อ วิธีตรวจยี่ห้อแรกแล้ว ยี่ห้อ 2 ประตู ตีกลองแบบนี้ไม่ได้ รวมเหตุการณ์กระจอกเทศมาว่า เพิ่งจะพูดสักคำสั่งของสหรัฐไหมครับหรือจะกด atm ไม่ได้มาตรฐาน มีค่ะ หมอมนูญลีเชวงวงศ์นะคะ ประเภทบัญชีโอนเองเลยครับเป็นคนนั้นเนาะ หมอห้องไอซียู การหายใจของผู้สูงอายุ นอนพักนะคะ Away ให้บริการราชอาณาจักรไทย Honda automobile มีหลายสาเหตุนะคะเพื่อนปฏิบัติตามขั้นตอนให้ถูกต้อง การประชาสัมพันธ์สถาน ที่บอกว่ามีการสั่งเพิกถอนตัวเองออกไปจากตลาดขายของสหรัฐนะคะ ยี่ห้อ Isuzu สรยุทธ Australia บอกให้ผลบวกปลอมก่อนไม่ต้องขายเลย ปอหมายถึงอะไรหมายถึงคนที่ไม่เป็นครับ ตรวจจุดตรวจ ekg ปกติ ระบำต่อไปนี้นะ การ์ตูน ไม่มีความเสี่ยงมีอาการตัวเองที บัว กูตกใจกูจะได้ติดเชื้อ รีบไป rt-pcr เลย มันบอกไม่ต้อง เอาอีกยี่ห้อหนึ่ง เอา MK อีกยี่ห้อหนึ่งมาตรวจดูพบว่า เป็นห่วงทั้งคู่ ขออภัยค่ะเป็นคนของกู ไปโรงพยาบาลนครนายก pci แต่ถ้าเกิดว่า ยกเลิกไปแล้ว ขอโทษอีกยี่ห้อหนึ่งเป็นลม มันบอกว่าอันแรกไม่ได้มาตรฐาน วันเสาร์ที่ 3 กำลังกลับนะครับตอนให้ถูกต้องด้วยนะคะคนละยี่ห้อนะคะ อยากมีเพียงแค่ยี่ห้อเดียว อย่างน้อยต้องมี 2 ยี่ห้อ เพื่อจะได้ยืนยัน บอกจริงหรือว่าปลอม กล้องยี่ห้อนะ เครื่องปั่นอันนี้บวกปลอมที่มุกดาหารนะคะ เรียบร้อยคนนะคะ อันนั้น เรื่องนี้ก็ยิ่งกว่าตัวเข้าไปใหญ่ต้องระวังนะคะ นั่นหมายความว่าการตรวจ rop CCR ยี่ห้อเดียวไม่ได้แล้วต้องสำรองสัก 2 ยี่ห้อ ประกาศเกี่ยวกับสำคัญเหมือนกันนั่นแหละ กูต้องเข้าไปคุยกับผู้หญิงคนนี้ดีกว่า เชร็คบุษบาสวัสดีค่ะ สวัสดีค่ะ เรื่องอะไรนะเจ้าคะ วันนี้มีตั้ง 2 ตัว 3 ตัว มันก็เหมือนเดิมวันนี้วันที่ 15 แล้วเมื่อสักครู่ของหล่น ไม่ได้นะนุ่มนิ่มวันที่ 15 มีอะไรอยู่ในมือถือ โอนให้โชคจะมาหาเราแล้ว เตรียมเก็บ เตรียมไว้เลยนะคะ เมียถือไว้ orchestra ไว้อย่าให้หลุดมือเราไป เดือนหนึ่งครั้งสองครั้งเท่านั้นทำอย่างไรธีรโชคเออโชคหน้าต้องมาดูค่ะเพราะว่าเรารวมมิตรมาให้นะคะนะคะ ตอนนี้หมดแล้วแต่ น่าสนใจอีกเรื่องหนึ่งนะคะก็คือสำหรับคนที่เป็นนักช็อปออนไลน์บอกว่าไว้ก่อนเลยนะคะ มีประเด็นเรื่องของการจุดประทัด 1000 นัดถ้าเกิดว่าใครไปแก้บนที่ ไม่ค่อยจะรู้จักความเป็นวงกลมใช่ไหมครับ อรพินขายแล้วนะคะแต่ขนาดจะติดตามค่ะออนไลน์หรอคะ รหัสออนไลน์และจุดที่วัด เดี๋ยวพี่หนึ่ง จะดูก่อนอย่าเพิ่งดี อย่ารีบนะคะรีบมาดูการขอบพระคุณนะคะค่ะก็พักคู่เดียวนะคะเดี๋ยวเช็คหน้ากลับมาขาว พีพีทีวีเรื่องข่าวเรื่องใหญ่ค่ะ เสียงดนตรี เสียงโฆษณา เสียงดนตรี สวัสดีค่ะพบกับสะบัดช่อเจ้าค่ะคุณผู้ชมคะเป็นประจำเลยนะคะทุกวันจันทร์ถึงวันศุกร์ 08:30 น ถึง 09:00 น กับบุษบาร้องหาญแก้วนะคะวันนี้วันดีมากเลยนะคะเป็น เรื่องว่า 15 พฤศจิกายนนะคะคุณผู้ชมคะ ขอหวยหลายคนสะกิดเหลือเกินนะคะว่าเอวันนี้บุษบามีอะไรมาให้ดูหรือเปล่านะคะมีแน่นอนค่ะแต่ว่าถ้าเกิดว่าเป็นเรื่องของ ให้เราถามชื่อดังอะไรต่างๆนะคะพักก่อนพักตัวเลขเอาไว้ก่อนนะคะให้เขาเคลียร์ปัญหาชีวิตอะไรกันไว้ก่อนนะคะแต่ว่าเขาเลือกของตัวเลขเรายังมีแน่นอน วันนี้คุณผู้ชมเขาจะพาไปดูคลิปแรกนะคะเป็นคลิปของการทะเลาะวิวาทกันเกิดขึ้นค่ะหลายคนเข้ามาโอ้โห B เหลือเกินเจ้าของคลิปถ้าเกิดว่าจะลงคลิปแบบนี้ไม่ต้องลงเสียดีกว่า เขาพูดผิดอะไรกันคุณผู้ชมไปชมค่ะ เสียงดนตรี นี่ละค่ะคุณผู้ชมคะสู้กันมันยับเลยจริงๆเลยนี่เป็นคลิปที่ทุกคนนะคะโดยคุณพีช 1976 นะคะคลิปนี้เชื่อไหมคุณผู้ชมทำเอาคนห่วยหลายคนนี้นะคะไม่ถูกอกไม่ถูกใจค่ะปกติมีเหตุการณ์แบบนี้ส่วนใหญ่คนจะต้องดูกันนะคะแล้วก็จะพูดถึงว่าตัวเงินตัวทองนี่มันกำลังต่อสู้กันเป็นอย่างไรคุกซ้ายขวาอะไรก็ว่ากันไปนะคะปรากฏว่าคลิปนี้ไม่ค่อยมีใครสนใจก็กลัวเงินตัวทองทั้งสองนี้เลยค่ะ ไปโฟกัสอยู่ที่ลูกบอลลูกนั้นแล้วก็หงุดหงิดกันหงุดหงิดกันขึ้นมาเลยนะคะเพราะว่าผู้โพสต์นี่เขาปิดทะเบียนรถเอาไว้ค่ะหลายคนนะคะใจกล้าเข้าปลอบใจเข้ามาสอบถามเลยนะคะ บอกว่าโอ้โหถ้าเกิดโพสต์คลิปแบบนี้นี่เก็บไว้ซื้อคนเดียวเลยก็ได้ไปไม่ต้องเอามาลงเลยอะไรก็ว่ากันไปต่างๆนานานะคะคุณผู้ชมเชื่อไหมมีคนเข้ามาปลอบด้วย ใจเย็นๆกันใจเย็นๆกันคอยหัวอย่างพวกเรานี้นะคะ บางทีรถกระบะคันนี้นะคะอาจจะไม่ใช่รถของพี่เขาก็ได้ใจเย็นๆนะใจเย็นๆกันก่อนเขาก็จะต้องปิดไว้เพื่อความปลอดภัยของเจ้าของรถนะคะทำไมเราไม่ดูตัวเงินตัวทองที่มันตีเข้าไปล่ะนะคะสำหรับทริปนี้นะคะคุณผู้ชมเชื่อไหมว่ามี เก้าอี้ประมาณ 5 แสนกว่านะคะลงไปไม่นานค่ะมีคนเข้ามาแสดงความคิดเห็น 700 กว่าคนโดยส่วนใหญ่ไม่ถูกใจค่ะไม่ถูกใจกับคลิปนี้อย่างแรงเลยค่ะเพราะว่าทะเบียนถูกปิดเอาไว้สุดท้ายผู้โพสต์ใจอ่อนนะคะก็เลยเข้ามาตอบคอมเม้นค่ะว่าทะเบียนรถคันนี้นะคะคือ 2987 นะคะดิฉันบอกแค่ทะเบียนรถนะคะเรื่อง 2 ตัว 2 ตัวฉันไม่เกี่ยวข้องเลยจับตัวเงินตัวทองแล้วนะครับไปต่อกันอีกคลิปนึงนะคะซึ่งเป็นความคลาสสิคเลยทุกงวดต้องมีให้เห็นนะคะก็คือการขอหวยจากกบนั่นเองงวดนี้กบให้อะไรไหนไปฟังซิ ว่ามาดูตัวไหนก่อ อีหยังก่อ บ่ไปดูอีหยังก่อ ได้ยินไหมคุณผู้ชมคือดิฉันก็พยายามจะทำซับให้นะ แต่ว่าในส่วนของกบที่พูดให้มาบอกตรงๆพูดไม่ได้อย่างก็ดิฉันก็ยังฟัง อยู่ประมาณ 10 รอบนะคะฟังไม่ถนัดเลยค่ะนี่เป็นคลิปของคุณนกขอนแก่นเบนซินนะคะระบุแคปชั่นค่ะบอกว่ากบบอกเลข ฟังเอาเด้อพี่น้องนะคะซึ่งพลังของอบตัวนี้เชื่อไหมคะเอามาโพสต์ใกล้วันหวยออกแบบนี้แป๊บเดียวเองยอดวิวสูงถึง 2 ล้าน 4 แสนวิวนะคะหลายคนเปิดคลิปมากกว่า 3 ครั้งอย่างน้อยต้องมี 5 ฟังแล้วฟังอีกนะคะพยายามจะเดาให้ได้ว่ากบตัวนี้พูดว่าอะไรตัวเลขอะไรใกล้เคียงที่สุดตอนแรกคุณผู้ชมอาจจะยังไม่ได้ตั้งใจฟังดิฉันใจดีค่ะเปิดให้ฟังอีกรอบเชิญค่ะ เอามาว่ามาตอนไหนก็ว่ามาดู อีหยังเกาะ บอกให้ดูอีหยังก่อ ได้ยินอีกครั้งหนึ่งได้ยินชัดไหมคะคุณผู้ชมแต่คนบอกฉันได้ยินโอโหตัวเลขเคลื่อนไม่มีใครตรงกันเลยแม้แต่ตัวเลขเดียวถ้าเกิดว่าตาหมดเนื้อหมดตัวแน่นอนนะคะแล้วก็มีคนจำนวนไม่น้อยคุณผู้ชมที่ยังที่ได้ยินตรงกันบอกว่ากดตัวนี้พูดคำว่า แพรวา แน่นะคะคุณผู้ชมและอีกคำหนึ่งก็คือสิแซบนะคะอย่าว่าแต่ปิ้งเลยค่ะทอดก็แซ่บเหมือนกันนะคะเอาราคาขอให้โชคดีนะคะหลังจาก หวยออก ออกจากระบบไปแล้วพาไปดูอีกหนึ่งความเชื่อนะคะในพิธีนางกวักนางด้งค่ะหลายคนบอกไม่เคยเห็นแต่คนที่รู้จักเป็นอย่างดีต่างก็เข้ามาบอกนะคะบอกว่านี่มันไม่ใช่ช่วงเวลาของพิธีนางกวักนางด้งค่ะ ภาษาท้องถิ่น 820 นะคะคุณผู้ชมคะหลายคนอาจจะไม่รู้จักนะคะดิฉันขออนุญาตให้ข้อมูลการซักนิดนึงค่ะการเข้าทรงนางด้งหรือว่าผีนางด้งนี้นะคะเป็นภูมิปัญญาดั้งเดิมที่สำคัญของคนไทยที่มีเชื้อสายลาวข้างค่ะเป็นภูมิปัญญาไทยในภาคอีสานภาคเหนือภาคกลางที่ประกอบอาชีพในการทำไร่ทำนานะคะทำเกษตรกรรมซึ่งเป็นพื้นฐานชีวิตของคนไทยค่ะจะนิยมเล่นกันในวันสงกรานต์เท่านั้นนะคะทริปนี้ค่ะหลายคนเข้ามา 2 ตัวเลขคุณผู้ชมสังเกตเอาเองนะคะดิฉันบอกไว้นิดนึงว่าเป็นตัวเลขไทยค่ะมีคนเข้ามา 2 ตัวเลขนะคะที่เขียนลงบนพื้นแล้วก็แสดงความคิดเห็นกันเยอะเลยนะคะบอกว่าไม่ได้เห็นพิธีแบบนี้มานานแล้วนะคะในขณะที่บางคนบอกว่าทำไมช่วงนี้นางกวักนางกวัก ทำไมช่วงนี้ถึงมีพิธีนางกวักนางด้งเพราะว่าเขาทำกันช่วงสงกรานต์เท่านั้นนะคะก็เก็บภาพพิธีมาฝากคุณผู้ชมนะคะรวมไปถึง ภาพลิงแสบปีเกิดของเรานะคะก็ขอให้ทุกคนโชคดีนะคะในวันพรุ่งนี้ที่จะมาถึงนะคะมาดูกันอีกเรื่องนึงนะคะเวลาซื้อของออนไลน์คุณผู้ชมคะเราต้องสังเกตกันดีๆนะคะล่าสุดค่ะมีผู้ชายคนหนึ่งเขารีวิวบอกว่าคุณแม่ของเขานี่นะคะไปซื้อประทัดเพื่อแก้บนไอ้ไข่นะคะแต่สิ่งที่ได้เป็นประทัดเหมือนกันแต่แตกต่างกันยังไงคุณผู้ชมไปดูค่ะ รีวิวสั่งประทัดพันนัด กล่องเล็กกว่ามืออีกดู นี่เขียนไว้ว่าวันนัด ไม่ได้แกะจุดเลย เลียหีเสีย วันพุธ นี่ หน่อยว่าใครเคยไปแก้บนนะหรือเคยเห็นภาพข่าวต่างๆนานาเวลาที่เขาไปจุดประทัดกันที่วัดไอ้ไข่มันต้องเป็นไอ้ไข่ใช่ไหมคะ อันนี้มันคืออะไร มันนะคะคุณผู้ชมเจ้าของติ๊กต๊อกบอกว่าคุณแม่ของเขานะคะสั่งมาจากเว็บขายสินค้าออนไลน์แห่งหนึ่งในราคา 300 บาท สักคลิปนะคะจะเห็นเลยนะคะว่าโทรทัศน์มันมีขนาดเล็กมากแตกต่างจากหลายๆที่เคยนำไปจุดในวัดนะคะ รูปโพสต์ระบุแคปชั่นด้วยนะคะว่าแม่สั่งประทัด นี่ล่ะคุณผู้ชมพูดสั้นๆแคปชั่นสั้นๆนะคะ แต่ว่าชาวเน็ตนี่เข้ามาขำค่ะบอกว่าดีๆนะมันไม่ใช่พันนั้นถ้าสังเกตที่กล่องเขาให้มาหมื่นนัดกับพ่อ ในขณะที่บางคนบอกว่าเอาอย่างนี้เรื่องขนาดไม่สำคัญไปดูว่าหากประธานของคนที่นี่เป็นตัวเลขอะไรคนผู้ชมดูสิขอหวยก็คือหวยนะคะ คนจะซื้อตามดีหรือเปล่าในขณะที่หลายคนบอกว่า อยากเห็นตอนที่พี่ตุ่นเหลือเกินนะคะซึ่งของผู้โพสต์บอกว่าเขาก็รับปากนะคะเดี๋ยวจะจุดให้ดูนะคะ แต่อย่างไรก็ตามนะคะคุณผู้ชมทีมงานสะบัดช่อของเรานะคะเข้าไปตรวจสอบในเว็บขายของปรากฏว่ามันมีขายจริงๆ นะคะนี่ล่ะค่ะใกล้เคียงใหม่อาจจะไม่ใช่ร้านเดียวกันแต่ก็ถือว่าเป็นสินค้าที่ใกล้เคียงกับผู้โพสต์มาก แม่ค้าระบุด้วยนะคะว่าเป็นชุดแก้บนไอ้ไข่เด็กวัดเจดีย์ประทัดแสนเม็ด แสนนัดคุณชลคะ อันนี้หมื่นนัด เขาบอกจุดไม่ได้นะคะขนาดมีอยู่ที่ ประมาณ 5-6 เซนติเมตรเท่านั้นเป็นงานปั้นค่ะถ้าเกิดว่าเอาวันนี้ไปบูชาไอ้ไข่จะชอบมาก นอกจากนี้นะคะจะมีประทัดจิ๋วด้วยก็เลยไม่แน่ใจค่ะคุณผู้ชมว่าคุณแม่ของผู้โพสต์สั่งผิดร้านหรือว่าเจ้าของร้านส่งผิดสินค้าผิดให้กันแน่เพราะว่าอันนี้มันเป็นของแก้บนนะคะคุณพี่ ลองติดต่อ 12 ทางร้านดูนะคะ ก็ทำเอาหลายคนขำกันเลยจริงๆขอบคุณเจ้าของคลิปด้วยนะคะคุณผู้ชมคะมีอีกชุดนึงนะคะเป็นเรื่องของการโฆษณาชวนเชื่อ หลายคนเนี่ยนะคะบอกว่าฉันอยากจะมีผิวขาวสวยนะคะก็เลยมีหลากหลายยี่ห้อนี่นะคะออกมาสู่ท้องตลาดกันมากมาย โฆษณากันว่าใช้แล้วขาวค่ะแต่คุณผู้ชมคะดิฉันว่าครีมพวกนั้น ไม่มีประสิทธิภาพอะไรเลยถ้าคุณผู้ชมได้เห็นครีมยี่ห้อนี้ค่ะ เรียกเป็นมิติใหม่การรีวิวครีมผิวขาวจริงๆนะคะ คลิปจากทางบ้าน โดยเฉพาะคลิปนี้นะครับเป็นอย่างไรช่วงหน้ามันติดตามค่ะ สงขลาที่ 2 ส่งของจังหวัดชั่วคราวค่ะราคาลดสุดๆยังได้เลยเพราะวันนี้เพิ่งวันที่ 15 นะครับพรุ่งนี้เน็ตแรงกว่าเดิมอีก ราคาจะพาคุณผู้ชมไปดูคลิปต่างๆในติ๊กต๊อกนะคะที่ฉันบอกว่าไม่จำเป็นทุกท่านและมีพลังมากเลยโลกโซเชียลนะคะเดี๋ยวจะพาไปดูคลิปแรกค่ะ พูดถึงการตรวจ ageha คนที่เคยตรวจเอดส์รู้ก็เลยว่ามันทั้งรู้ทั้งเสียวขนาดไหนเกิดคนไม่เคยโกรธในรับรองมีกระสับกระส่ายเหมือนคืนนี้แน่นอนค่ะ เป็นอะไรคุณผู้ชม เป็นเพียง 4 วิลักษณ์ที่สร้างรอยยิ้มได้เยอะแยะมากมายหลายคนเข้ามาเลยจริงๆค่ะ นี่เป็นคลิปของคุณปิยะธิดานะคะ แคปชั่นลูกแม่ตรวจ covid ให้พ่อและพ่อปู่มิ่งเป็นอย่างไรคะคุณพ่อวันหลังจะไม่มีเรื่องแบบนี้ถ้ากระดุกกระดิกเนี่ยมันทำไม่ได้ค่ะ หลายคนเข้ามาขำนะครับบอกกับหมอก็มีนี่แหละ เสียงดังฟังชัดได้ยินพร้อมกันทั่วประเทศความยาว 40 นาทีแต่คนดูเกือบล้านคนนะคะ ไปปกตินิดนึงค่ะหลายคนเข้ามาแซวเขาบอกว่า คุณหมอจะอารมณ์ดีไปไหนมองหน้าคนไข้ด้วยค่ะ ณจุดนี้ เป็นอย่างไรล่ะ เป็นอีกหนึ่งคลิปประชุมคะที่มีความยาวเพียง 7 s นะคะ 7 s จะทำให้หลายคนอดหัวเราะออกมาไม่ได้ค่ะเพราะว่าผู้ช่วยคุณหมอนั้นช่างอารมณ์ดีขี้เล่นเสียเหลือเกินนี่ขนาดกำลังผ่าตัดอยู่นะคะนี่ มีคนเข้ามาแสดงความคิดเห็นกันเยอะเลยนะครับบอกว่าจริงๆแล้วตัวเองเคยผ่าตัดแบบนี้ด้วยการบล็อกหลังนะคะในห้องนี่เรามีสติรู้ทุกอย่างเป็นทางการในห้องก็จะสบายๆแบบนี้ค่ะ คุณหมอไม่เครียดคนไข้ก็จะรู้สึกสบายใจไปด้วยผู้ชมคะ ซิลิโคน 1 วันนะคะมียอดวิวไปแล้ว 1530 รหัสสมัครเน็ต S ดีค่ะจบจากห้องผ่าตัดแล้วนะคะจะพาคุณผู้ชมไปดูอีกหนึ่งที่ทำให้หลายคนอดตกอกตกใจกับสิ่งที่เกิดขึ้นไม่ได้ค่ะ ในการประชุมเป็นอย่างไรล่ะคะ น่าจะเป็นอาทิตย์ที่ทำให้หลายคนงง เกิดอะไรขึ้นคะมีคนบอกว่า โอ้โหมันเป็นไปได้อย่างไรนะคะคลิปนี้เป็นคลิปที่มาจากต่างประเทศค่ะในคลิปมันจะเลยนะว่าผู้หญิงคนนี้ถูกรถชนเข้าอย่างจังค่ะแต่ปรากฏว่าหลังจากถูกชนหัดเดินกลับไม่เป็นอะไรเลยนะเงิน จักรยานของเธอที่เราอยู่ข้างทางแล้วก็ขับออกไปค่ะ ชาวเน็ตงงรวมกันทั้งโลกคุณผู้ชมครับโดยเฉพาะคนไทยของเราคอมเม้นเป็นใหญ่เลยนะคะบอกว่าเกิดอะไรขึ้นกับผู้หญิงคนนี้หลายคนก็พยายามจะแซวนะคะบอกว่าจริงๆแล้วเธอมีอาการเจ็บ เธอเก็บอาการไว้หรือเปล่านะคะอย่างที่บอกค่ะว่าคณิตมีความยาวเพียง 10 วินาที 1 วันยอดวิวไปเกือบ 7 ล้านแล้วค่ะ โอ้โห นึกถึงแต่ละคนที่พยายามค้นหาทำคลิปแปลกๆนานานี้นะคะความยาว 1 นาที 2 นาทีมาเจอคลิปเหล่านี้นะคะ 4 s S 10 S แปลว่า ยอดวิวไม่ธรรมดาจริงๆค่ะ กลับมาบ้านเรากันค่ะหลังจากที่ไปทำให้กันแล้วมาดูคลิปนี้ซักนิดนึงค่ะเช้านี้สดชื่นชมนะคะคนขับรถสิบล้อ ขณะที่เขากำลังขับรถกลับมาปรากฏว่าไม่เจอเหตุการณ์หนึ่งมีกระบะนะครับอยู่ข้างหน้าแล้วทำของหล่นนะคะวินั้นเขาบอกว่า น่าจะใจไม่ถึงจริงๆจะจอดช่วยเกล็ดหรือว่าจะไปต่อหรือจะพอแค่นี้อะไรอย่างไรคุณผู้ชมคลิปค่ะ ขนมปังเพียบเลย เอาสิเอาสิ ลีลาศจังหวะนี้เอาไหมล่ะเอาทีละคนก็บอก สงสัยต้องไปเก็บแน่เลย ไม่ต้องสังเกตดีนะคะว่า มันมีถุงขนมถุงใหญ่เลยนะคะ หล่นจากรถกระบะคันข้างหน้าค่ะด้านของ คุณโต้ง 1996 kt2 นี่นะคะเจ้าของคลิปขอบคุณมากเลยนะคะบอกว่าเป็นจังหวัดที่เขากำลังขับสิบล้อมากับเพื่อน แล้วก็กำลังถ่ายคลิปลง YouTube อยู่พอดีก็เลยถ่ายทางจังหวัดนี้ค่ะ ปรากฏว่ารถคันข้างหน้าทำถุงขนมตกลงมา เขาก็เลยตัดสินใจจอดรถค่ะ เดี๋ยวคุณเจอนารายณ์ 10 ถุงดูนะคะนี่ จอดรถแล้วพาไปเก็บด้วยความเร็วเลยค่ะเพราะว่าอย่าเพิ่งบอกกูเห็นแค่นี้เองรถวิ่งผ่านไปผ่านมาเยอะแยะเลยทีเดียว หลายคนก็รีบเข้ามาให้กำลังใจนะบอกว่าดีแล้วดีแล้ว มาเก็บนะคะขนมเยอะมากในขณะที่หลายคนบอกจังหวะที่ถุงขนมโหลดมานี่มองไม่ออกเลย มันหล่นมาจากไหนเพราะไม่เชื่อว่าจะเป็นของรถกระบะคันข้างหน้านั้นเพราะว่าจู๋เห็นตอนมันอยู่ใต้ท้องรถไปแล้วนะคะแต่อย่างไรก็ตาม 2 หนุ่มคนนี้ก็สามารถเก็บขนมทั้งหมดนะคะ เอามากองรวมกันได้เป็นถุงใหญ่เลยนะคะแล้วก็พากัน ขับรถตามกระบะคันนั้นไปทันทีนะคะ มีเรื่องไม่น่าเชื่อเกิดขึ้นคุณเหมาะสมหลังจากที่เขาขับตามไปเรื่อยๆนะครับกระบะคันนั้นจอดอยู่ข้างทางจริงค่ะ นะคะผู้โพสต์ก็เลยจอดรถแล้วก็บอกว่า เอาขนมมาคืนนะคะ บอกให้เขาใจเราถ้าเกิดของเราหายเนี่ยเราก็อยากจะได้คืนเหมือนกันนี่ล่ะค่ะ ระบบได้แค่นี้หมดแล้ว ขอบคุณมากนะครับ ประมาณ เล็กประมาณกี่ถุงไม่ถึง 5 ถุงหรอกที่แตกน่ะ ประชุม L มีไหมคะมีคนเข้ามาชื่นชมทั้งสองคนมากมายเลยนะคะเก็บขนมมาคืนให้เจ้าของ เพราะดูแล้วคุณไม่สังเกตอีกไหมคะสำหรับพนักงานขนข้าวขนของมาเยอะมากเลย แต่ไม่มีผ้าใบคลุมค่ะ เขาขับมาด้วยความเร็วก็เลยมีสิ่งของปลิวหล่นลงมาจากรถค่ะ อันนี้เพียงส่วนหนึ่งเท่านั้นจงเชื่อไหมเพราะก่อนหน้านี้ก็มีขนม 1 ถุงมีแต่แบบนี้ค่ะ ยกแล้วเช่นกันแต่ว่าตรงนั้นไม่มีใครตามเก็บมาให้ค่ะครั้งนี้ก็ถือว่าเป็นโชคดีนะคะของรถกระบะที่เกิน 2 หนุ่มใจดีค่ะ หลายคนเข้ามาชื่นชมเยอะแยะมากมายเลยนะคะบอกว่า นี่แหละคนไทย ไม่เป็นไรน้ำตาไหลแน่นอน คุณจุ๋มคะเดี๋ยวพรุ่งนี้จะพาไปดู บรรยากาศงานบุญกฐินกันบ้างช่วงนี้หลายจังหวัดนะคะเริ่มเข้ากับสิ่งจำเป็นแล้วเรียบร้อยละเท่ากันเองจำได้ใช่ไหมคะบรรยากาศมันจะสนุกเต็มๆเข้ามาเข้ามา ไม่อยากจะเข้ามาเท่าไหร่ขอเล่นกับนกวันนี้จะพาคุณผู้ชมไปที่วัดชงโคงานอยู่ที่จังหวัดสมุทรปราการถ้าเกิดปฏิวัตินี้รับรองไม่ต้องห่วงภาพถ่ายอะไรคุณก็ส่งไปชมคลิปค่ะ เป็นอย่างไรคุณผู้ชมคะ กูไม่มั่นใจหายห่วงแน่นอน มหากฐินวัด Mini อาหมูสูงไม่ ป้องกัน โดนไม่ต้องเดี๋ยวพี่จัดให้เองนะคะ ญาติโยมบอกให้เชื่อไหมเล่นอยู่ดีๆนิ ตกปลาตกใจหลวงพี่ขึ้นไปทำไม เฉพาะเห็นกล้องในมือเท่านั้นล่ะ ต่างด้าวขออนุญาตทำการนะคะแบบไม่กลัวบาปล่ะ เกาะเรียกว่าเป็นทุกอย่างให้โยมขนาดนี้แล้วนี่นะคะปีหน้าขอให้มีเจ้าภาพกฐินเข้ามากลัวค่ะขอบคุณเจ้าของคลิปด้วยนะคะ แล้วคนงง จะดูอะไรนักหนาในวงกลมมันมีอะไรนี่ก็แพงไปเรื่อยๆมีอะไรวงกลมมีอะไรสุดท้ายมันโต๊ะตรงนี้ วันพีชปี 18 ทำไมนะคะ แต่ก็ถือว่าเป็นภาพที่เรียกรอยยิ้มให้แต่ละคนที่ได้เห็นคลิปนี้เป็นอย่างดีนะคะคุณผู้ชมค่ะ ถ้าเกิดว่าที่วัดอื่นนี่นะคะรับงานกฐินอะไรแบบนี้มีคลิปน่ารักๆแบบนี้ส่งมาให้เราได้นะครับเดี๋ยวเรานำออกอากาศค่ะเพราะว่าช่วงนี้เราจะไปพูดคุยกับน้องโอ๋กับโจอีกสักนิดนึงนะป๊อป New ค่ะสวัสดีค่ะสวัสดีครับพี่หนึ่ง ตายแล้วพี่วันนี้พี่สวยสุด อย่างไรสวยที่สุดวันนี้ จะขออะไร ตรงไหนงามวง พระคุณเจ้าขึ้นไปข้างบนน่ะต้องเรียกว่าต นะครับ นึกว่าโอ๋จะมีภาพมุมสูงมาฝากแฟนด้วยใช่ค่ะถ้าเกิดว่าใครไปกฐินวันนี้เข้าไปดูภาพใน Facebook เขาได้นะเผื่อเจอ สะดุดตากล้องมาเองนะครับ โอเควันนี้ชวนดูกันด้วยนะครับสำหรับรายการ New Daily ของเราวันนี้ไม่เข้าของเฮียบอยปกรณ์นะครับ ข่าวที่แล้วเนี่ยหลายคนสงสัยระแคะระคายเฮียบอยกับคุณเป้ใช่ไหมฟันแก้วเนี่ยเขามีอะไรในกอไผ่กันหรือเปล่า วันนี้ล่าสุดในคำตอบใหม่จากพี่บอยมาแล้วนะครับ จะตอบว่าอะไรเดี๋ยวพี่ตามไปในป้อมนิวเดลี่ค่ะได้ค่ะขอบคุณค่ะ ขอบคุณครับ คุณผู้ชมคะกำลังของสมรรถภาพทางกายของเราในวันนี้นะคะเป็นคลิปทำบุญตักบาตรทางน้ำหนักสนใจกันมากเลยนะคะที่จังหวัดราชบุรีค่ะอย่าลืมติดตามชมกันด้วยนะคะแต่ว่าช่วงนี้หมดเวลาแล้วค่ะที่นี่ PPTV เรื่องข่าวเรื่องใหญ่กว่านี้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(ข่าวเช้า PPTV) “รายการโชว์ข่าว 36” วันที่ 15 พ.ย. 64</dc:title>
  <dc:creator/>
  <cp:keywords/>
  <dcterms:created xsi:type="dcterms:W3CDTF">2021-11-17T09:36:45Z</dcterms:created>
  <dcterms:modified xsi:type="dcterms:W3CDTF">2021-11-17T09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พฤษจิกายน 2564 เวลา 14.51 น.</vt:lpwstr>
  </property>
  <property fmtid="{D5CDD505-2E9C-101B-9397-08002B2CF9AE}" pid="3" name="subtitle">
    <vt:lpwstr/>
  </property>
</Properties>
</file>